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AndrewKMay.github.io/manuscript-tutorial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wKMay.github.io/manuscript-tutorial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7T10:34:01Z</dcterms:created>
  <dcterms:modified xsi:type="dcterms:W3CDTF">2024-02-27T1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